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270C" w:rsidRDefault="00E8270C" w:rsidP="00E8270C">
      <w:pPr>
        <w:spacing w:line="254" w:lineRule="auto"/>
        <w:jc w:val="center"/>
        <w:rPr>
          <w:b/>
        </w:rPr>
      </w:pPr>
    </w:p>
    <w:p w:rsidR="00E8270C" w:rsidRDefault="00E8270C" w:rsidP="00E8270C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  <w:r w:rsidRPr="009703B7">
        <w:rPr>
          <w:b/>
        </w:rPr>
        <w:t xml:space="preserve">zajęć </w:t>
      </w:r>
      <w:r w:rsidR="000572D9">
        <w:rPr>
          <w:b/>
        </w:rPr>
        <w:t xml:space="preserve">szkolenia certyfikowanego </w:t>
      </w:r>
      <w:r w:rsidR="00124B06">
        <w:rPr>
          <w:b/>
        </w:rPr>
        <w:t xml:space="preserve">Projektowanie w programie </w:t>
      </w:r>
      <w:r w:rsidR="00CC7DEE" w:rsidRPr="0098639A">
        <w:rPr>
          <w:b/>
        </w:rPr>
        <w:t>SOLIDWORKS</w:t>
      </w:r>
    </w:p>
    <w:p w:rsidR="00835F0D" w:rsidRDefault="00E8270C" w:rsidP="00E8270C">
      <w:pPr>
        <w:pStyle w:val="Tekstpodstawowy"/>
        <w:rPr>
          <w:b/>
          <w:sz w:val="22"/>
          <w:szCs w:val="22"/>
        </w:rPr>
      </w:pPr>
      <w:r>
        <w:br/>
      </w:r>
      <w:r>
        <w:rPr>
          <w:b/>
          <w:sz w:val="22"/>
          <w:szCs w:val="22"/>
        </w:rPr>
        <w:t>Miejsce: W</w:t>
      </w:r>
      <w:r w:rsidR="0098639A">
        <w:rPr>
          <w:b/>
          <w:sz w:val="22"/>
          <w:szCs w:val="22"/>
        </w:rPr>
        <w:t>MiBM Budyn</w:t>
      </w:r>
      <w:r w:rsidR="00B20D84">
        <w:rPr>
          <w:b/>
          <w:sz w:val="22"/>
          <w:szCs w:val="22"/>
        </w:rPr>
        <w:t>e</w:t>
      </w:r>
      <w:r w:rsidR="00ED0309">
        <w:rPr>
          <w:b/>
          <w:sz w:val="22"/>
          <w:szCs w:val="22"/>
        </w:rPr>
        <w:t xml:space="preserve">k </w:t>
      </w:r>
      <w:r w:rsidR="00B20D84">
        <w:rPr>
          <w:b/>
          <w:sz w:val="22"/>
          <w:szCs w:val="22"/>
        </w:rPr>
        <w:t>B</w:t>
      </w:r>
      <w:r w:rsidR="00CF6304">
        <w:rPr>
          <w:b/>
          <w:sz w:val="22"/>
          <w:szCs w:val="22"/>
        </w:rPr>
        <w:t>, s. B2.12cHC</w:t>
      </w:r>
    </w:p>
    <w:p w:rsidR="00E8270C" w:rsidRDefault="00E8270C" w:rsidP="00E8270C">
      <w:pPr>
        <w:pStyle w:val="Tekstpodstawowy"/>
        <w:rPr>
          <w:b/>
          <w:sz w:val="22"/>
          <w:szCs w:val="22"/>
        </w:rPr>
      </w:pPr>
    </w:p>
    <w:p w:rsidR="00835F0D" w:rsidRPr="0086591C" w:rsidRDefault="00835F0D" w:rsidP="00E8270C">
      <w:pPr>
        <w:pStyle w:val="Tekstpodstawowy"/>
        <w:rPr>
          <w:b/>
          <w:color w:val="FF0000"/>
          <w:sz w:val="22"/>
          <w:szCs w:val="22"/>
        </w:rPr>
      </w:pPr>
      <w:r>
        <w:rPr>
          <w:b/>
          <w:sz w:val="22"/>
          <w:szCs w:val="22"/>
        </w:rPr>
        <w:t xml:space="preserve">Grupa: </w:t>
      </w:r>
      <w:r w:rsidR="00372FBD">
        <w:rPr>
          <w:b/>
          <w:sz w:val="22"/>
          <w:szCs w:val="22"/>
        </w:rPr>
        <w:t xml:space="preserve">trzecia </w:t>
      </w:r>
      <w:r>
        <w:rPr>
          <w:b/>
          <w:sz w:val="22"/>
          <w:szCs w:val="22"/>
        </w:rPr>
        <w:t>WMiBM</w:t>
      </w:r>
    </w:p>
    <w:p w:rsidR="00E8270C" w:rsidRDefault="00E8270C" w:rsidP="00E8270C">
      <w:pPr>
        <w:pStyle w:val="Tekstpodstawowy"/>
        <w:rPr>
          <w:b/>
          <w:sz w:val="22"/>
          <w:szCs w:val="22"/>
        </w:rPr>
      </w:pPr>
    </w:p>
    <w:p w:rsidR="00E8270C" w:rsidRDefault="00E8270C" w:rsidP="00E8270C">
      <w:pPr>
        <w:pStyle w:val="Tekstpodstawowy"/>
        <w:rPr>
          <w:sz w:val="22"/>
          <w:szCs w:val="22"/>
        </w:rPr>
      </w:pPr>
    </w:p>
    <w:p w:rsidR="005F2904" w:rsidRPr="00BF0722" w:rsidRDefault="005F2904" w:rsidP="005F2904">
      <w:pPr>
        <w:pStyle w:val="Tekstpodstawowy"/>
        <w:rPr>
          <w:i/>
          <w:color w:val="C00000"/>
          <w:sz w:val="22"/>
          <w:szCs w:val="22"/>
        </w:rPr>
      </w:pPr>
      <w:r w:rsidRPr="00BF0722">
        <w:rPr>
          <w:i/>
          <w:color w:val="C00000"/>
          <w:sz w:val="22"/>
          <w:szCs w:val="22"/>
        </w:rPr>
        <w:t>INFORMACJA!!!</w:t>
      </w:r>
    </w:p>
    <w:p w:rsidR="005F2904" w:rsidRPr="00BF0722" w:rsidRDefault="005F2904" w:rsidP="005F2904">
      <w:pPr>
        <w:pStyle w:val="Tekstpodstawowy"/>
        <w:rPr>
          <w:i/>
          <w:color w:val="C00000"/>
          <w:sz w:val="22"/>
          <w:szCs w:val="22"/>
        </w:rPr>
      </w:pPr>
      <w:r w:rsidRPr="00BF0722">
        <w:rPr>
          <w:i/>
          <w:color w:val="C00000"/>
          <w:sz w:val="22"/>
          <w:szCs w:val="22"/>
        </w:rPr>
        <w:t>Harmonogram zostanie uzupełniony w najbliższym czasie ( informacje zostaną przekazane studentom)</w:t>
      </w:r>
    </w:p>
    <w:p w:rsidR="005F2904" w:rsidRDefault="005F2904" w:rsidP="00E8270C">
      <w:pPr>
        <w:pStyle w:val="Tekstpodstawowy"/>
        <w:rPr>
          <w:sz w:val="22"/>
          <w:szCs w:val="22"/>
        </w:rPr>
      </w:pPr>
    </w:p>
    <w:tbl>
      <w:tblPr>
        <w:tblW w:w="10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280"/>
        <w:gridCol w:w="2531"/>
        <w:gridCol w:w="1421"/>
        <w:gridCol w:w="851"/>
        <w:gridCol w:w="2268"/>
        <w:gridCol w:w="1827"/>
      </w:tblGrid>
      <w:tr w:rsidR="00E8270C" w:rsidTr="00C518F5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C518F5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Pr="00C15A79" w:rsidRDefault="0001485C" w:rsidP="0098639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7</w:t>
            </w:r>
            <w:r w:rsidR="00C518F5">
              <w:rPr>
                <w:b w:val="0"/>
                <w:sz w:val="24"/>
                <w:szCs w:val="24"/>
              </w:rPr>
              <w:t>.03.2020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Pr="007E08F8" w:rsidRDefault="00C518F5" w:rsidP="00C94CFC">
            <w:pPr>
              <w:jc w:val="center"/>
            </w:pPr>
            <w:r>
              <w:t>Podstawy szkicowania parametrycznego</w:t>
            </w:r>
          </w:p>
        </w:tc>
        <w:tc>
          <w:tcPr>
            <w:tcW w:w="14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518F5" w:rsidRPr="00A54944" w:rsidRDefault="00C518F5" w:rsidP="00C518F5">
            <w:pPr>
              <w:jc w:val="center"/>
            </w:pPr>
            <w:r>
              <w:t>10.00-13.4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F26D7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F26D7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6F6C18">
              <w:rPr>
                <w:b w:val="0"/>
                <w:sz w:val="24"/>
                <w:szCs w:val="24"/>
              </w:rPr>
              <w:t>BŁASIAK Sławomir</w:t>
            </w: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C518F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Online, Webex</w:t>
            </w:r>
          </w:p>
        </w:tc>
      </w:tr>
      <w:tr w:rsidR="00C518F5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Pr="00C15A79" w:rsidRDefault="0001485C" w:rsidP="0062403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7</w:t>
            </w:r>
            <w:r w:rsidR="00C518F5">
              <w:rPr>
                <w:b w:val="0"/>
                <w:sz w:val="24"/>
                <w:szCs w:val="24"/>
              </w:rPr>
              <w:t>.03.2020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Pr="00EB7CB1" w:rsidRDefault="00C518F5" w:rsidP="00A54944">
            <w:pPr>
              <w:jc w:val="center"/>
            </w:pPr>
            <w:r>
              <w:t>Zmienne globalne i wymiary połączone</w:t>
            </w:r>
          </w:p>
        </w:tc>
        <w:tc>
          <w:tcPr>
            <w:tcW w:w="14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Pr="00A54944" w:rsidRDefault="00C518F5" w:rsidP="00C518F5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0B7A9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0B7A9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A1488">
              <w:rPr>
                <w:b w:val="0"/>
                <w:sz w:val="24"/>
                <w:szCs w:val="24"/>
              </w:rPr>
              <w:t>BŁASIAK Sławomir</w:t>
            </w: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62403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Online, Webex</w:t>
            </w:r>
          </w:p>
        </w:tc>
      </w:tr>
      <w:tr w:rsidR="00C518F5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Pr="00C15A79" w:rsidRDefault="00C518F5" w:rsidP="00C518F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3.04.2020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CD034D">
            <w:pPr>
              <w:jc w:val="center"/>
            </w:pPr>
            <w:r>
              <w:t>Podstawowe operacje przy tworzeniu części</w:t>
            </w:r>
          </w:p>
        </w:tc>
        <w:tc>
          <w:tcPr>
            <w:tcW w:w="14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518F5" w:rsidRPr="00A54944" w:rsidRDefault="00C518F5" w:rsidP="00C518F5">
            <w:pPr>
              <w:jc w:val="center"/>
            </w:pPr>
            <w:r>
              <w:t>10.00-13.4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A1488">
              <w:rPr>
                <w:b w:val="0"/>
                <w:sz w:val="24"/>
                <w:szCs w:val="24"/>
              </w:rPr>
              <w:t>BŁASIAK Sławomir</w:t>
            </w: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Online, Webex</w:t>
            </w:r>
          </w:p>
        </w:tc>
      </w:tr>
      <w:tr w:rsidR="00C518F5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Pr="00C15A79" w:rsidRDefault="00C518F5" w:rsidP="0062403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3.04.2020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86579E">
            <w:pPr>
              <w:jc w:val="center"/>
            </w:pPr>
            <w:r>
              <w:t>Złożenia –nowe techniki w SW 2018</w:t>
            </w:r>
          </w:p>
        </w:tc>
        <w:tc>
          <w:tcPr>
            <w:tcW w:w="14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Pr="006607B8" w:rsidRDefault="00C518F5" w:rsidP="00C518F5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A1488">
              <w:rPr>
                <w:b w:val="0"/>
                <w:sz w:val="24"/>
                <w:szCs w:val="24"/>
              </w:rPr>
              <w:t>BŁASIAK Sławomir</w:t>
            </w: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18F5" w:rsidRDefault="00C518F5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Online, Webex</w:t>
            </w:r>
          </w:p>
        </w:tc>
      </w:tr>
      <w:tr w:rsidR="00624034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Pr="00C15A79" w:rsidRDefault="00C518F5" w:rsidP="0062403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7.04.2020</w:t>
            </w: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86579E" w:rsidP="00B20D84">
            <w:pPr>
              <w:jc w:val="center"/>
            </w:pPr>
            <w:r>
              <w:t>Metody sprawdzania poprawności złożeń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Pr="006607B8" w:rsidRDefault="00C518F5" w:rsidP="00C518F5">
            <w:pPr>
              <w:jc w:val="center"/>
            </w:pPr>
            <w:r>
              <w:t>10.00-13.4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FA1488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FA1488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A1488">
              <w:rPr>
                <w:b w:val="0"/>
                <w:sz w:val="24"/>
                <w:szCs w:val="24"/>
              </w:rPr>
              <w:t>BŁASIAK Sławomir</w:t>
            </w: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C518F5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Online, Webex</w:t>
            </w:r>
          </w:p>
        </w:tc>
      </w:tr>
      <w:tr w:rsidR="00624034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62403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86579E" w:rsidP="00CD034D">
            <w:pPr>
              <w:jc w:val="center"/>
            </w:pPr>
            <w:r>
              <w:t>Elementy rysunku technicznego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4034" w:rsidRPr="006607B8" w:rsidRDefault="00624034" w:rsidP="00C15A79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B20D84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12cHC</w:t>
            </w:r>
          </w:p>
        </w:tc>
      </w:tr>
      <w:tr w:rsidR="00624034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777B9" w:rsidRDefault="003777B9" w:rsidP="0032497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86579E" w:rsidP="0032497D">
            <w:pPr>
              <w:jc w:val="center"/>
            </w:pPr>
            <w:r>
              <w:t>Pierwsze podejście do egzaminu CSWA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4034" w:rsidRPr="006607B8" w:rsidRDefault="00624034" w:rsidP="00624034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32497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32497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32497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12cHC</w:t>
            </w:r>
          </w:p>
        </w:tc>
      </w:tr>
      <w:tr w:rsidR="00624034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62403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86579E" w:rsidP="001B68BE">
            <w:pPr>
              <w:jc w:val="center"/>
            </w:pPr>
            <w:r>
              <w:t>Zasady oceny ekologiczności produktu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4034" w:rsidRDefault="00624034" w:rsidP="00C15A79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4034" w:rsidRDefault="00624034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12cHC</w:t>
            </w:r>
          </w:p>
        </w:tc>
      </w:tr>
      <w:tr w:rsidR="0086579E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62403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1B68BE">
            <w:pPr>
              <w:jc w:val="center"/>
            </w:pPr>
            <w:r>
              <w:t>Przygotowanie modelu do druku 3D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579E" w:rsidRDefault="0086579E" w:rsidP="00C15A79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12cHC</w:t>
            </w:r>
          </w:p>
        </w:tc>
      </w:tr>
      <w:tr w:rsidR="0086579E" w:rsidTr="00C518F5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62403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1B68BE">
            <w:pPr>
              <w:jc w:val="center"/>
            </w:pPr>
            <w:r>
              <w:t>Pierwsze podejście do egzaminu CSWA-AM i/lub CSWA-SD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579E" w:rsidRDefault="0086579E" w:rsidP="00C15A79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  <w:tc>
          <w:tcPr>
            <w:tcW w:w="1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579E" w:rsidRDefault="0086579E" w:rsidP="00CD034D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12cHC</w:t>
            </w:r>
          </w:p>
        </w:tc>
      </w:tr>
    </w:tbl>
    <w:p w:rsidR="00E8270C" w:rsidRDefault="00E8270C" w:rsidP="00E8270C">
      <w:pPr>
        <w:tabs>
          <w:tab w:val="left" w:pos="180"/>
        </w:tabs>
        <w:ind w:left="6192" w:firstLine="180"/>
        <w:rPr>
          <w:i/>
        </w:rPr>
      </w:pPr>
    </w:p>
    <w:p w:rsidR="006F6C18" w:rsidRDefault="006F6C18" w:rsidP="00E8270C">
      <w:pPr>
        <w:tabs>
          <w:tab w:val="left" w:pos="180"/>
        </w:tabs>
        <w:ind w:left="6192" w:firstLine="180"/>
        <w:rPr>
          <w:i/>
        </w:rPr>
      </w:pPr>
    </w:p>
    <w:sectPr w:rsidR="006F6C18" w:rsidSect="008C18A8">
      <w:headerReference w:type="default" r:id="rId7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3614" w:rsidRDefault="00AA3614">
      <w:r>
        <w:separator/>
      </w:r>
    </w:p>
  </w:endnote>
  <w:endnote w:type="continuationSeparator" w:id="1">
    <w:p w:rsidR="00AA3614" w:rsidRDefault="00AA361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3614" w:rsidRDefault="00AA3614">
      <w:r>
        <w:separator/>
      </w:r>
    </w:p>
  </w:footnote>
  <w:footnote w:type="continuationSeparator" w:id="1">
    <w:p w:rsidR="00AA3614" w:rsidRDefault="00AA361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AA3614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695D53"/>
    <w:multiLevelType w:val="multilevel"/>
    <w:tmpl w:val="099AC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5531360"/>
    <w:multiLevelType w:val="multilevel"/>
    <w:tmpl w:val="E384F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89A21E6"/>
    <w:multiLevelType w:val="hybridMultilevel"/>
    <w:tmpl w:val="769A6936"/>
    <w:lvl w:ilvl="0" w:tplc="0415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A1NzaxMLG0sDAyNjdX0lEKTi0uzszPAymwqAUADNp06SwAAAA="/>
  </w:docVars>
  <w:rsids>
    <w:rsidRoot w:val="00E8270C"/>
    <w:rsid w:val="0001485C"/>
    <w:rsid w:val="00014C78"/>
    <w:rsid w:val="00024673"/>
    <w:rsid w:val="000572D9"/>
    <w:rsid w:val="00085B0C"/>
    <w:rsid w:val="001049A2"/>
    <w:rsid w:val="001154FA"/>
    <w:rsid w:val="00124B06"/>
    <w:rsid w:val="00174261"/>
    <w:rsid w:val="001828EF"/>
    <w:rsid w:val="001918B6"/>
    <w:rsid w:val="001B68BE"/>
    <w:rsid w:val="001C59A0"/>
    <w:rsid w:val="001E5000"/>
    <w:rsid w:val="00296BE1"/>
    <w:rsid w:val="002A2E4B"/>
    <w:rsid w:val="002D6CFE"/>
    <w:rsid w:val="00323DA6"/>
    <w:rsid w:val="00332E64"/>
    <w:rsid w:val="00361B91"/>
    <w:rsid w:val="00372FBD"/>
    <w:rsid w:val="003777B9"/>
    <w:rsid w:val="003A569C"/>
    <w:rsid w:val="003A6D24"/>
    <w:rsid w:val="003B36CB"/>
    <w:rsid w:val="003C11C2"/>
    <w:rsid w:val="003E0ED3"/>
    <w:rsid w:val="00403870"/>
    <w:rsid w:val="004A2BE9"/>
    <w:rsid w:val="004C0E7E"/>
    <w:rsid w:val="004D2522"/>
    <w:rsid w:val="004F0135"/>
    <w:rsid w:val="004F71B8"/>
    <w:rsid w:val="00511C9F"/>
    <w:rsid w:val="00565A1E"/>
    <w:rsid w:val="005A2A72"/>
    <w:rsid w:val="005B0A1B"/>
    <w:rsid w:val="005F2904"/>
    <w:rsid w:val="00624034"/>
    <w:rsid w:val="00640143"/>
    <w:rsid w:val="00693828"/>
    <w:rsid w:val="006F6C18"/>
    <w:rsid w:val="00752692"/>
    <w:rsid w:val="00786B38"/>
    <w:rsid w:val="0079450A"/>
    <w:rsid w:val="007E08F8"/>
    <w:rsid w:val="00827B9E"/>
    <w:rsid w:val="00835F0D"/>
    <w:rsid w:val="0086579E"/>
    <w:rsid w:val="00890024"/>
    <w:rsid w:val="008B214C"/>
    <w:rsid w:val="00915FD3"/>
    <w:rsid w:val="00920B83"/>
    <w:rsid w:val="0098531E"/>
    <w:rsid w:val="0098639A"/>
    <w:rsid w:val="00987263"/>
    <w:rsid w:val="00990D69"/>
    <w:rsid w:val="009C7D9D"/>
    <w:rsid w:val="009D671C"/>
    <w:rsid w:val="00A2701B"/>
    <w:rsid w:val="00A275C7"/>
    <w:rsid w:val="00A36B78"/>
    <w:rsid w:val="00A54944"/>
    <w:rsid w:val="00AA3614"/>
    <w:rsid w:val="00B20D84"/>
    <w:rsid w:val="00B32C92"/>
    <w:rsid w:val="00B73472"/>
    <w:rsid w:val="00B84CF4"/>
    <w:rsid w:val="00B95D2E"/>
    <w:rsid w:val="00BC50BE"/>
    <w:rsid w:val="00BF0722"/>
    <w:rsid w:val="00C00E70"/>
    <w:rsid w:val="00C15A79"/>
    <w:rsid w:val="00C21103"/>
    <w:rsid w:val="00C518F5"/>
    <w:rsid w:val="00C94CFC"/>
    <w:rsid w:val="00CC1697"/>
    <w:rsid w:val="00CC68F3"/>
    <w:rsid w:val="00CC7DEE"/>
    <w:rsid w:val="00CF38FA"/>
    <w:rsid w:val="00CF6304"/>
    <w:rsid w:val="00D30FD0"/>
    <w:rsid w:val="00D719B3"/>
    <w:rsid w:val="00D8090E"/>
    <w:rsid w:val="00DB0541"/>
    <w:rsid w:val="00DE7BDE"/>
    <w:rsid w:val="00DF6314"/>
    <w:rsid w:val="00E1474E"/>
    <w:rsid w:val="00E168CE"/>
    <w:rsid w:val="00E8270C"/>
    <w:rsid w:val="00E832B3"/>
    <w:rsid w:val="00ED0309"/>
    <w:rsid w:val="00F026BC"/>
    <w:rsid w:val="00F50F6F"/>
    <w:rsid w:val="00F61225"/>
    <w:rsid w:val="00F63454"/>
    <w:rsid w:val="00FA1488"/>
    <w:rsid w:val="00FA183E"/>
    <w:rsid w:val="00FB670B"/>
    <w:rsid w:val="00FE48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  <w:style w:type="character" w:styleId="Hipercze">
    <w:name w:val="Hyperlink"/>
    <w:basedOn w:val="Domylnaczcionkaakapitu"/>
    <w:uiPriority w:val="99"/>
    <w:semiHidden/>
    <w:unhideWhenUsed/>
    <w:rsid w:val="006F6C1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31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3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user</cp:lastModifiedBy>
  <cp:revision>4</cp:revision>
  <dcterms:created xsi:type="dcterms:W3CDTF">2020-04-08T08:26:00Z</dcterms:created>
  <dcterms:modified xsi:type="dcterms:W3CDTF">2020-04-08T08:26:00Z</dcterms:modified>
</cp:coreProperties>
</file>